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2A88" w:rsidRPr="009635DB" w:rsidRDefault="00552A88" w:rsidP="00552A88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Supplementary </w:t>
      </w:r>
      <w:r w:rsidRPr="009635DB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Table</w:t>
      </w:r>
      <w:r w:rsidR="00BB600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1</w:t>
      </w:r>
      <w:r w:rsidRPr="009635DB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(a)</w:t>
      </w:r>
      <w:r w:rsidR="00BB600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:</w:t>
      </w:r>
      <w:r w:rsidRPr="009635DB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List of indigenous </w:t>
      </w: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collection of </w:t>
      </w:r>
      <w:r w:rsidRPr="009635DB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forage sorghum </w:t>
      </w:r>
      <w:proofErr w:type="spellStart"/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germplasm</w:t>
      </w:r>
      <w:proofErr w:type="spellEnd"/>
    </w:p>
    <w:tbl>
      <w:tblPr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817"/>
        <w:gridCol w:w="1559"/>
        <w:gridCol w:w="1400"/>
        <w:gridCol w:w="1829"/>
        <w:gridCol w:w="1449"/>
        <w:gridCol w:w="2013"/>
        <w:gridCol w:w="822"/>
      </w:tblGrid>
      <w:tr w:rsidR="00552A88" w:rsidRPr="00563DE1" w:rsidTr="0002508D">
        <w:trPr>
          <w:trHeight w:val="20"/>
        </w:trPr>
        <w:tc>
          <w:tcPr>
            <w:tcW w:w="817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552A88" w:rsidRPr="00001FA8" w:rsidRDefault="00552A88" w:rsidP="0002508D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</w:pPr>
            <w:proofErr w:type="spellStart"/>
            <w:r w:rsidRPr="00001FA8"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>Sr.No</w:t>
            </w:r>
            <w:proofErr w:type="spellEnd"/>
          </w:p>
        </w:tc>
        <w:tc>
          <w:tcPr>
            <w:tcW w:w="1559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552A88" w:rsidRPr="00001FA8" w:rsidRDefault="00552A88" w:rsidP="0002508D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</w:pPr>
            <w:r w:rsidRPr="00001FA8"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>Accession name</w:t>
            </w:r>
          </w:p>
        </w:tc>
        <w:tc>
          <w:tcPr>
            <w:tcW w:w="1400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552A88" w:rsidRPr="00001FA8" w:rsidRDefault="00552A88" w:rsidP="0002508D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</w:pPr>
            <w:r w:rsidRPr="00001FA8"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>IC number</w:t>
            </w:r>
          </w:p>
        </w:tc>
        <w:tc>
          <w:tcPr>
            <w:tcW w:w="1829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552A88" w:rsidRPr="00001FA8" w:rsidRDefault="00552A88" w:rsidP="0002508D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</w:pPr>
            <w:r w:rsidRPr="00001FA8"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>Village</w:t>
            </w:r>
          </w:p>
        </w:tc>
        <w:tc>
          <w:tcPr>
            <w:tcW w:w="1449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552A88" w:rsidRPr="00001FA8" w:rsidRDefault="00552A88" w:rsidP="0002508D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</w:pPr>
            <w:r w:rsidRPr="00001FA8"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>District</w:t>
            </w:r>
          </w:p>
        </w:tc>
        <w:tc>
          <w:tcPr>
            <w:tcW w:w="2013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552A88" w:rsidRPr="00001FA8" w:rsidRDefault="00552A88" w:rsidP="0002508D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</w:pPr>
            <w:r w:rsidRPr="00001FA8"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>State</w:t>
            </w:r>
          </w:p>
        </w:tc>
        <w:tc>
          <w:tcPr>
            <w:tcW w:w="822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552A88" w:rsidRPr="00001FA8" w:rsidRDefault="00552A88" w:rsidP="0002508D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</w:pPr>
            <w:r w:rsidRPr="00001FA8"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>Year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5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391</w:t>
            </w:r>
          </w:p>
        </w:tc>
        <w:tc>
          <w:tcPr>
            <w:tcW w:w="140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66</w:t>
            </w:r>
          </w:p>
        </w:tc>
        <w:tc>
          <w:tcPr>
            <w:tcW w:w="182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asava</w:t>
            </w:r>
            <w:proofErr w:type="spellEnd"/>
          </w:p>
        </w:tc>
        <w:tc>
          <w:tcPr>
            <w:tcW w:w="144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onbhadra</w:t>
            </w:r>
            <w:proofErr w:type="spellEnd"/>
          </w:p>
        </w:tc>
        <w:tc>
          <w:tcPr>
            <w:tcW w:w="20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38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62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Nijarpur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irza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0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81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Pasal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hehdol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0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82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udare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marea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1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90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Gadakot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aga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1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85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arah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marea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1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86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Amh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marea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1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87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Karahi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marea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1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91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Jhikan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aga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2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98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Jhikan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aga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2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95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Jhikan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aga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1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94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Jhikan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aga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422 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97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Jhikan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aga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3-42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99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Pal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aga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38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61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Rajapur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irza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38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60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hasour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irza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38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58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huri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irza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39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71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Kanchannagar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arguja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hattisGarh</w:t>
            </w:r>
            <w:proofErr w:type="spellEnd"/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3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306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Narahat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lit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2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304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Grahanth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aga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3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309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atn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lit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4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315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Kumrol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lit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4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316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Kumrol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lit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4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317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Kumrol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lit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3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314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ngari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lit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4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318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huri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irza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3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312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atn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lit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3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313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ngari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lit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3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310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atn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lit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37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51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hasour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irza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Pradesh</w:t>
            </w:r>
            <w:proofErr w:type="spellEnd"/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37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54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huri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irza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389 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64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asav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onbhadra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38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256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huri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irza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3-34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471364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Narsinghapurum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oimbatore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Tamil Nadu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3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1-45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355487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umarakhed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Dewas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1-43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355475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Rela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Rajgarh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1-44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355478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Jaipur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Rajgarh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1-43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355474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Rela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Rajgarh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1-46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355499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hupair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aga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3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3-31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 470763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Patar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Hamir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3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1-43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355469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Dehrk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Shivpuri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3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3-32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 470775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endaghat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anda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3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3-31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 470768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akewar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Fateh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3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lastRenderedPageBreak/>
              <w:t>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3-31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 470765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Ghatampur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Kanpur rural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3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3-32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 470777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huraghat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anda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3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3-32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 470778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udah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hoba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3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4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319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Lahuri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irzapu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50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602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taund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anda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50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596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Reba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hoba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5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50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598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Reba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hoba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5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51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604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Kharad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anda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5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50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595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Reba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hoba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5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50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603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Kharad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Banda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5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50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C-401597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Rebai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ahoba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ttar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G01-48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C-355511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Pipari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osangabad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2002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5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G01-46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C-355500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Sasan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Sagar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2003</w:t>
            </w:r>
          </w:p>
        </w:tc>
      </w:tr>
      <w:tr w:rsidR="00552A88" w:rsidRPr="00563DE1" w:rsidTr="0002508D">
        <w:trPr>
          <w:trHeight w:val="20"/>
        </w:trPr>
        <w:tc>
          <w:tcPr>
            <w:tcW w:w="817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57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G01-528</w:t>
            </w:r>
          </w:p>
        </w:tc>
        <w:tc>
          <w:tcPr>
            <w:tcW w:w="1400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C-355518</w:t>
            </w:r>
          </w:p>
        </w:tc>
        <w:tc>
          <w:tcPr>
            <w:tcW w:w="182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Piparia</w:t>
            </w:r>
            <w:proofErr w:type="spellEnd"/>
          </w:p>
        </w:tc>
        <w:tc>
          <w:tcPr>
            <w:tcW w:w="144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osangabad</w:t>
            </w:r>
            <w:proofErr w:type="spellEnd"/>
          </w:p>
        </w:tc>
        <w:tc>
          <w:tcPr>
            <w:tcW w:w="2013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Madhya Pradesh</w:t>
            </w:r>
          </w:p>
        </w:tc>
        <w:tc>
          <w:tcPr>
            <w:tcW w:w="82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2002</w:t>
            </w:r>
          </w:p>
        </w:tc>
      </w:tr>
    </w:tbl>
    <w:p w:rsidR="00552A88" w:rsidRDefault="00552A88" w:rsidP="00552A88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552A88" w:rsidRPr="003F06CA" w:rsidRDefault="00BB6000" w:rsidP="00552A88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Supplementary Table 1</w:t>
      </w:r>
      <w:r w:rsidR="00552A88" w:rsidRPr="003F06CA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(b)</w:t>
      </w: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:</w:t>
      </w:r>
      <w:r w:rsidR="00552A88" w:rsidRPr="003F06CA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The list of exotic collection</w:t>
      </w:r>
      <w:r w:rsidR="00552A8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s</w:t>
      </w:r>
      <w:r w:rsidR="00552A88" w:rsidRPr="003F06CA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of forage sorghum </w:t>
      </w:r>
      <w:proofErr w:type="spellStart"/>
      <w:r w:rsidR="00552A8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germplasm</w:t>
      </w:r>
      <w:proofErr w:type="spellEnd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27"/>
        <w:gridCol w:w="2135"/>
        <w:gridCol w:w="2089"/>
        <w:gridCol w:w="2365"/>
        <w:gridCol w:w="1860"/>
      </w:tblGrid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552A88" w:rsidRPr="00644C60" w:rsidRDefault="00552A88" w:rsidP="0002508D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</w:pPr>
            <w:r w:rsidRPr="00644C60"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>Sr. No</w:t>
            </w:r>
          </w:p>
        </w:tc>
        <w:tc>
          <w:tcPr>
            <w:tcW w:w="111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552A88" w:rsidRPr="00644C60" w:rsidRDefault="00552A88" w:rsidP="0002508D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</w:pPr>
            <w:r w:rsidRPr="00644C60"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>EC Number</w:t>
            </w:r>
          </w:p>
        </w:tc>
        <w:tc>
          <w:tcPr>
            <w:tcW w:w="10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552A88" w:rsidRPr="00644C60" w:rsidRDefault="00552A88" w:rsidP="0002508D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</w:pPr>
            <w:r w:rsidRPr="00644C60"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>Column</w:t>
            </w:r>
          </w:p>
        </w:tc>
        <w:tc>
          <w:tcPr>
            <w:tcW w:w="123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552A88" w:rsidRPr="00644C60" w:rsidRDefault="00552A88" w:rsidP="0002508D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</w:pPr>
            <w:r w:rsidRPr="00644C60"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>Country</w:t>
            </w:r>
          </w:p>
        </w:tc>
        <w:tc>
          <w:tcPr>
            <w:tcW w:w="97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552A88" w:rsidRPr="00644C60" w:rsidRDefault="00552A88" w:rsidP="0002508D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 xml:space="preserve">       </w:t>
            </w:r>
            <w:r w:rsidRPr="00644C60">
              <w:rPr>
                <w:rFonts w:ascii="Times New Roman" w:hAnsi="Times New Roman" w:cs="Times New Roman"/>
                <w:b/>
                <w:bCs/>
                <w:sz w:val="24"/>
                <w:szCs w:val="22"/>
                <w:lang w:eastAsia="en-IN"/>
              </w:rPr>
              <w:t>Year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1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07787</w:t>
            </w:r>
          </w:p>
        </w:tc>
        <w:tc>
          <w:tcPr>
            <w:tcW w:w="109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FSH-52</w:t>
            </w:r>
          </w:p>
        </w:tc>
        <w:tc>
          <w:tcPr>
            <w:tcW w:w="123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49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105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44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100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52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107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34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89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37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93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61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116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55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110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EC 512458 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113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EC 512457 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112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59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114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53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108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07831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FSH-98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07820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FSH-86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07816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FSH-82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07815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FSH-80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07822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FSH-88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07829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FSH-96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07827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FSH-94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07801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FSH-65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1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393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45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394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46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3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388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40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4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389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41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02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55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6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396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49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7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04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57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8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395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47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lastRenderedPageBreak/>
              <w:t>29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397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50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03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56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1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399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52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2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01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53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3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05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58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EC 512406 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59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32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86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6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31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85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7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30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84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8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28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82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39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29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83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0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25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80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1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33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87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2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414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70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3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12379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32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4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07875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4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5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 507874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HMS-3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6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EC 512364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CHMS-17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7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EC 507862</w:t>
            </w:r>
          </w:p>
        </w:tc>
        <w:tc>
          <w:tcPr>
            <w:tcW w:w="10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CFSH-4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2005</w:t>
            </w:r>
          </w:p>
        </w:tc>
      </w:tr>
      <w:tr w:rsidR="00552A88" w:rsidRPr="00563DE1" w:rsidTr="0002508D">
        <w:trPr>
          <w:trHeight w:val="20"/>
          <w:jc w:val="center"/>
        </w:trPr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48</w:t>
            </w:r>
          </w:p>
        </w:tc>
        <w:tc>
          <w:tcPr>
            <w:tcW w:w="1115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EC 507796</w:t>
            </w:r>
          </w:p>
        </w:tc>
        <w:tc>
          <w:tcPr>
            <w:tcW w:w="10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CFSH-60</w:t>
            </w:r>
          </w:p>
        </w:tc>
        <w:tc>
          <w:tcPr>
            <w:tcW w:w="123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Canada</w:t>
            </w:r>
          </w:p>
        </w:tc>
        <w:tc>
          <w:tcPr>
            <w:tcW w:w="9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2005</w:t>
            </w:r>
          </w:p>
        </w:tc>
      </w:tr>
    </w:tbl>
    <w:p w:rsidR="00552A88" w:rsidRDefault="00552A88" w:rsidP="00552A88"/>
    <w:p w:rsidR="00552A88" w:rsidRDefault="00552A88" w:rsidP="00552A88"/>
    <w:p w:rsidR="00012805" w:rsidRDefault="00012805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>
      <w:pPr>
        <w:sectPr w:rsidR="00552A88" w:rsidSect="00012805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552A88" w:rsidRPr="00A91F01" w:rsidRDefault="00552A88" w:rsidP="00552A8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Pr="00A91F01"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  <w:r w:rsidR="00BB600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A91F01">
        <w:rPr>
          <w:rFonts w:ascii="Times New Roman" w:hAnsi="Times New Roman" w:cs="Times New Roman"/>
          <w:b/>
          <w:bCs/>
          <w:sz w:val="24"/>
          <w:szCs w:val="24"/>
        </w:rPr>
        <w:t xml:space="preserve"> Correlation </w:t>
      </w:r>
      <w:r>
        <w:rPr>
          <w:rFonts w:ascii="Times New Roman" w:hAnsi="Times New Roman" w:cs="Times New Roman"/>
          <w:b/>
          <w:bCs/>
          <w:sz w:val="24"/>
          <w:szCs w:val="24"/>
        </w:rPr>
        <w:t>coefficient amo</w:t>
      </w:r>
      <w:r w:rsidR="003309C2">
        <w:rPr>
          <w:rFonts w:ascii="Times New Roman" w:hAnsi="Times New Roman" w:cs="Times New Roman"/>
          <w:b/>
          <w:bCs/>
          <w:sz w:val="24"/>
          <w:szCs w:val="24"/>
        </w:rPr>
        <w:t>ng 13 quantitative traits of 108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orghum genotypes.</w:t>
      </w:r>
    </w:p>
    <w:tbl>
      <w:tblPr>
        <w:tblW w:w="5000" w:type="pct"/>
        <w:tblBorders>
          <w:top w:val="single" w:sz="8" w:space="0" w:color="000000"/>
          <w:bottom w:val="single" w:sz="8" w:space="0" w:color="000000"/>
        </w:tblBorders>
        <w:tblLook w:val="04A0"/>
      </w:tblPr>
      <w:tblGrid>
        <w:gridCol w:w="836"/>
        <w:gridCol w:w="1077"/>
        <w:gridCol w:w="1085"/>
        <w:gridCol w:w="1085"/>
        <w:gridCol w:w="1086"/>
        <w:gridCol w:w="916"/>
        <w:gridCol w:w="916"/>
        <w:gridCol w:w="928"/>
        <w:gridCol w:w="928"/>
        <w:gridCol w:w="929"/>
        <w:gridCol w:w="929"/>
        <w:gridCol w:w="768"/>
        <w:gridCol w:w="916"/>
        <w:gridCol w:w="777"/>
      </w:tblGrid>
      <w:tr w:rsidR="00552A88" w:rsidRPr="00563DE1" w:rsidTr="0002508D">
        <w:trPr>
          <w:trHeight w:val="315"/>
        </w:trPr>
        <w:tc>
          <w:tcPr>
            <w:tcW w:w="31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its </w:t>
            </w:r>
          </w:p>
        </w:tc>
        <w:tc>
          <w:tcPr>
            <w:tcW w:w="41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B72AEC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</w:t>
            </w:r>
            <w:r w:rsidR="004A77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41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B72AEC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</w:t>
            </w:r>
          </w:p>
        </w:tc>
        <w:tc>
          <w:tcPr>
            <w:tcW w:w="41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B72AEC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LP</w:t>
            </w:r>
          </w:p>
        </w:tc>
        <w:tc>
          <w:tcPr>
            <w:tcW w:w="41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B72AEC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L</w:t>
            </w:r>
          </w:p>
        </w:tc>
        <w:tc>
          <w:tcPr>
            <w:tcW w:w="34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B72AEC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W</w:t>
            </w:r>
          </w:p>
        </w:tc>
        <w:tc>
          <w:tcPr>
            <w:tcW w:w="35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B72AEC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</w:t>
            </w:r>
          </w:p>
        </w:tc>
        <w:tc>
          <w:tcPr>
            <w:tcW w:w="35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B72AEC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G</w:t>
            </w:r>
          </w:p>
        </w:tc>
        <w:tc>
          <w:tcPr>
            <w:tcW w:w="35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B72AEC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WP</w:t>
            </w:r>
          </w:p>
        </w:tc>
        <w:tc>
          <w:tcPr>
            <w:tcW w:w="35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B72AEC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WP</w:t>
            </w:r>
          </w:p>
        </w:tc>
        <w:tc>
          <w:tcPr>
            <w:tcW w:w="35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B72AEC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SR</w:t>
            </w:r>
          </w:p>
        </w:tc>
        <w:tc>
          <w:tcPr>
            <w:tcW w:w="29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B72AEC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</w:t>
            </w:r>
            <w:r w:rsidR="004A77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                                                      </w:t>
            </w:r>
          </w:p>
        </w:tc>
        <w:tc>
          <w:tcPr>
            <w:tcW w:w="34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552A88" w:rsidRPr="00B72AEC" w:rsidRDefault="00552A88" w:rsidP="0002508D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FY</w:t>
            </w:r>
          </w:p>
        </w:tc>
        <w:tc>
          <w:tcPr>
            <w:tcW w:w="27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hideMark/>
          </w:tcPr>
          <w:p w:rsidR="00552A88" w:rsidRPr="00B72AEC" w:rsidRDefault="00552A88" w:rsidP="0002508D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2A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MY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41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3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4" w:type="pct"/>
            <w:tcBorders>
              <w:left w:val="nil"/>
              <w:right w:val="nil"/>
            </w:tcBorders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T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9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3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4" w:type="pct"/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LP</w:t>
            </w:r>
          </w:p>
        </w:tc>
        <w:tc>
          <w:tcPr>
            <w:tcW w:w="41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8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77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3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4" w:type="pct"/>
            <w:tcBorders>
              <w:left w:val="nil"/>
              <w:right w:val="nil"/>
            </w:tcBorders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L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9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5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2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48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3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4" w:type="pct"/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W</w:t>
            </w:r>
          </w:p>
        </w:tc>
        <w:tc>
          <w:tcPr>
            <w:tcW w:w="41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5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92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9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8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5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3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4" w:type="pct"/>
            <w:tcBorders>
              <w:left w:val="nil"/>
              <w:right w:val="nil"/>
            </w:tcBorders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36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6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33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</w:t>
            </w:r>
          </w:p>
        </w:tc>
        <w:tc>
          <w:tcPr>
            <w:tcW w:w="348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77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3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4" w:type="pct"/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G</w:t>
            </w:r>
          </w:p>
        </w:tc>
        <w:tc>
          <w:tcPr>
            <w:tcW w:w="41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5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98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4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8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81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1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3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4" w:type="pct"/>
            <w:tcBorders>
              <w:left w:val="nil"/>
              <w:right w:val="nil"/>
            </w:tcBorders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WP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0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10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9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1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48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9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7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1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3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4" w:type="pct"/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WP</w:t>
            </w:r>
          </w:p>
        </w:tc>
        <w:tc>
          <w:tcPr>
            <w:tcW w:w="41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8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50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6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90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67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5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8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0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3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4" w:type="pct"/>
            <w:tcBorders>
              <w:left w:val="nil"/>
              <w:right w:val="nil"/>
            </w:tcBorders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SR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9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30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14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3</w:t>
            </w:r>
          </w:p>
        </w:tc>
        <w:tc>
          <w:tcPr>
            <w:tcW w:w="348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1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96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59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9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68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93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8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4" w:type="pct"/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M</w:t>
            </w:r>
          </w:p>
        </w:tc>
        <w:tc>
          <w:tcPr>
            <w:tcW w:w="41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8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8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9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2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0</w:t>
            </w:r>
          </w:p>
        </w:tc>
        <w:tc>
          <w:tcPr>
            <w:tcW w:w="35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43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9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9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1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6</w:t>
            </w:r>
          </w:p>
        </w:tc>
        <w:tc>
          <w:tcPr>
            <w:tcW w:w="293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4" w:type="pct"/>
            <w:tcBorders>
              <w:left w:val="nil"/>
              <w:right w:val="nil"/>
            </w:tcBorders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FY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4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7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0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99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48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4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9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4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5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9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4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24</w:t>
            </w:r>
          </w:p>
        </w:tc>
        <w:tc>
          <w:tcPr>
            <w:tcW w:w="293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8</w:t>
            </w:r>
          </w:p>
        </w:tc>
        <w:tc>
          <w:tcPr>
            <w:tcW w:w="348" w:type="pct"/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74" w:type="pct"/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52A88" w:rsidRPr="00563DE1" w:rsidTr="0002508D">
        <w:trPr>
          <w:trHeight w:val="315"/>
        </w:trPr>
        <w:tc>
          <w:tcPr>
            <w:tcW w:w="31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MT</w:t>
            </w:r>
          </w:p>
        </w:tc>
        <w:tc>
          <w:tcPr>
            <w:tcW w:w="41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5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8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83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67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1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1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14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4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0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3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75</w:t>
            </w:r>
          </w:p>
        </w:tc>
        <w:tc>
          <w:tcPr>
            <w:tcW w:w="293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</w:t>
            </w:r>
          </w:p>
        </w:tc>
        <w:tc>
          <w:tcPr>
            <w:tcW w:w="348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8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74" w:type="pct"/>
            <w:tcBorders>
              <w:left w:val="nil"/>
              <w:right w:val="nil"/>
            </w:tcBorders>
            <w:shd w:val="clear" w:color="auto" w:fill="auto"/>
            <w:hideMark/>
          </w:tcPr>
          <w:p w:rsidR="00552A88" w:rsidRPr="00563DE1" w:rsidRDefault="00552A88" w:rsidP="0002508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</w:tbl>
    <w:p w:rsidR="00552A88" w:rsidRDefault="00552A88" w:rsidP="00552A88">
      <w:pPr>
        <w:rPr>
          <w:rFonts w:ascii="Times New Roman" w:hAnsi="Times New Roman" w:cs="Times New Roman"/>
          <w:szCs w:val="22"/>
        </w:rPr>
      </w:pPr>
      <w:r w:rsidRPr="00F82D88">
        <w:rPr>
          <w:rFonts w:ascii="Times New Roman" w:hAnsi="Times New Roman" w:cs="Times New Roman"/>
          <w:szCs w:val="22"/>
        </w:rPr>
        <w:t>D</w:t>
      </w:r>
      <w:r w:rsidR="004A7753">
        <w:rPr>
          <w:rFonts w:ascii="Times New Roman" w:hAnsi="Times New Roman" w:cs="Times New Roman"/>
          <w:szCs w:val="22"/>
        </w:rPr>
        <w:t>T</w:t>
      </w:r>
      <w:r w:rsidRPr="00F82D88">
        <w:rPr>
          <w:rFonts w:ascii="Times New Roman" w:hAnsi="Times New Roman" w:cs="Times New Roman"/>
          <w:szCs w:val="22"/>
        </w:rPr>
        <w:t>F=Days to 50% flowering;</w:t>
      </w:r>
      <w:r>
        <w:rPr>
          <w:rFonts w:ascii="Times New Roman" w:hAnsi="Times New Roman" w:cs="Times New Roman"/>
          <w:szCs w:val="22"/>
        </w:rPr>
        <w:t xml:space="preserve"> </w:t>
      </w:r>
      <w:r w:rsidRPr="00F82D88">
        <w:rPr>
          <w:rFonts w:ascii="Times New Roman" w:hAnsi="Times New Roman" w:cs="Times New Roman"/>
          <w:szCs w:val="22"/>
        </w:rPr>
        <w:t>PH= Plant height; NLP=Number of leaves per plant; LW- Leaf width; PL=Panicle length; SG=Stem girth; LWP=leaf weight per plant; SWP=Stem weight per plant; LSR=</w:t>
      </w:r>
      <w:proofErr w:type="spellStart"/>
      <w:r w:rsidRPr="00F82D88">
        <w:rPr>
          <w:rFonts w:ascii="Times New Roman" w:hAnsi="Times New Roman" w:cs="Times New Roman"/>
          <w:szCs w:val="22"/>
        </w:rPr>
        <w:t>Leaf</w:t>
      </w:r>
      <w:proofErr w:type="gramStart"/>
      <w:r w:rsidRPr="00F82D88">
        <w:rPr>
          <w:rFonts w:ascii="Times New Roman" w:hAnsi="Times New Roman" w:cs="Times New Roman"/>
          <w:szCs w:val="22"/>
        </w:rPr>
        <w:t>:stem</w:t>
      </w:r>
      <w:proofErr w:type="spellEnd"/>
      <w:proofErr w:type="gramEnd"/>
      <w:r w:rsidRPr="00F82D88">
        <w:rPr>
          <w:rFonts w:ascii="Times New Roman" w:hAnsi="Times New Roman" w:cs="Times New Roman"/>
          <w:szCs w:val="22"/>
        </w:rPr>
        <w:t xml:space="preserve"> ratio; D</w:t>
      </w:r>
      <w:r w:rsidR="004A7753">
        <w:rPr>
          <w:rFonts w:ascii="Times New Roman" w:hAnsi="Times New Roman" w:cs="Times New Roman"/>
          <w:szCs w:val="22"/>
        </w:rPr>
        <w:t>T</w:t>
      </w:r>
      <w:r w:rsidRPr="00F82D88">
        <w:rPr>
          <w:rFonts w:ascii="Times New Roman" w:hAnsi="Times New Roman" w:cs="Times New Roman"/>
          <w:szCs w:val="22"/>
        </w:rPr>
        <w:t xml:space="preserve">M=Days to maturity; GFY=Green fodder yield; DMY=Dry matter yield. </w:t>
      </w:r>
      <w:r w:rsidRPr="00F82D88">
        <w:rPr>
          <w:rFonts w:ascii="Times New Roman" w:hAnsi="Times New Roman" w:cs="Times New Roman"/>
          <w:szCs w:val="22"/>
          <w:vertAlign w:val="superscript"/>
        </w:rPr>
        <w:t>**</w:t>
      </w:r>
      <w:proofErr w:type="gramStart"/>
      <w:r w:rsidRPr="00F82D88">
        <w:rPr>
          <w:rFonts w:ascii="Times New Roman" w:hAnsi="Times New Roman" w:cs="Times New Roman"/>
          <w:szCs w:val="22"/>
          <w:vertAlign w:val="superscript"/>
        </w:rPr>
        <w:t>,*</w:t>
      </w:r>
      <w:proofErr w:type="gramEnd"/>
      <w:r w:rsidRPr="00F82D88">
        <w:rPr>
          <w:rFonts w:ascii="Times New Roman" w:hAnsi="Times New Roman" w:cs="Times New Roman"/>
          <w:szCs w:val="22"/>
          <w:vertAlign w:val="superscript"/>
        </w:rPr>
        <w:t xml:space="preserve">** </w:t>
      </w:r>
      <w:r w:rsidRPr="00F82D88">
        <w:rPr>
          <w:rFonts w:ascii="Times New Roman" w:hAnsi="Times New Roman" w:cs="Times New Roman"/>
          <w:szCs w:val="22"/>
        </w:rPr>
        <w:t>Significant at the 5 and 1% levels respectively.</w:t>
      </w:r>
    </w:p>
    <w:p w:rsidR="00552A88" w:rsidRDefault="00552A88" w:rsidP="00552A88">
      <w:pPr>
        <w:rPr>
          <w:rFonts w:ascii="Times New Roman" w:hAnsi="Times New Roman" w:cs="Times New Roman"/>
          <w:szCs w:val="22"/>
        </w:rPr>
      </w:pPr>
    </w:p>
    <w:p w:rsidR="00552A88" w:rsidRDefault="00552A88" w:rsidP="00552A88">
      <w:pPr>
        <w:rPr>
          <w:rFonts w:ascii="Times New Roman" w:hAnsi="Times New Roman" w:cs="Times New Roman"/>
          <w:szCs w:val="22"/>
        </w:rPr>
      </w:pPr>
    </w:p>
    <w:p w:rsidR="00552A88" w:rsidRDefault="00552A88" w:rsidP="00552A88">
      <w:pPr>
        <w:rPr>
          <w:rFonts w:ascii="Times New Roman" w:hAnsi="Times New Roman" w:cs="Times New Roman"/>
          <w:szCs w:val="22"/>
        </w:rPr>
      </w:pPr>
    </w:p>
    <w:p w:rsidR="00552A88" w:rsidRDefault="00552A88" w:rsidP="00552A88">
      <w:pPr>
        <w:rPr>
          <w:rFonts w:ascii="Times New Roman" w:hAnsi="Times New Roman" w:cs="Times New Roman"/>
          <w:szCs w:val="22"/>
        </w:rPr>
      </w:pPr>
    </w:p>
    <w:p w:rsidR="00552A88" w:rsidRDefault="00552A88" w:rsidP="00552A88">
      <w:pPr>
        <w:rPr>
          <w:rFonts w:ascii="Times New Roman" w:hAnsi="Times New Roman" w:cs="Times New Roman"/>
          <w:szCs w:val="22"/>
        </w:rPr>
      </w:pPr>
    </w:p>
    <w:p w:rsidR="00552A88" w:rsidRDefault="00552A88" w:rsidP="00552A88">
      <w:pPr>
        <w:rPr>
          <w:rFonts w:ascii="Times New Roman" w:hAnsi="Times New Roman" w:cs="Times New Roman"/>
          <w:szCs w:val="22"/>
        </w:rPr>
      </w:pPr>
    </w:p>
    <w:p w:rsidR="00552A88" w:rsidRDefault="00552A88" w:rsidP="00552A88">
      <w:pPr>
        <w:rPr>
          <w:rFonts w:ascii="Times New Roman" w:hAnsi="Times New Roman" w:cs="Times New Roman"/>
          <w:szCs w:val="22"/>
        </w:rPr>
      </w:pPr>
    </w:p>
    <w:p w:rsidR="00552A88" w:rsidRDefault="00552A88" w:rsidP="00552A88">
      <w:pPr>
        <w:rPr>
          <w:rFonts w:ascii="Times New Roman" w:hAnsi="Times New Roman" w:cs="Times New Roman"/>
          <w:i/>
          <w:iCs/>
          <w:szCs w:val="22"/>
        </w:rPr>
        <w:sectPr w:rsidR="00552A88" w:rsidSect="00552A88">
          <w:pgSz w:w="15840" w:h="12240" w:orient="landscape"/>
          <w:pgMar w:top="1440" w:right="1440" w:bottom="1440" w:left="1440" w:header="709" w:footer="709" w:gutter="0"/>
          <w:cols w:space="708"/>
          <w:docGrid w:linePitch="360"/>
        </w:sectPr>
      </w:pPr>
    </w:p>
    <w:p w:rsidR="00552A88" w:rsidRDefault="00552A88" w:rsidP="00552A88">
      <w:pPr>
        <w:spacing w:after="24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Table 3</w:t>
      </w:r>
      <w:r w:rsidR="00BB600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B440D8">
        <w:rPr>
          <w:rFonts w:ascii="Times New Roman" w:hAnsi="Times New Roman" w:cs="Times New Roman"/>
          <w:b/>
          <w:bCs/>
          <w:sz w:val="24"/>
          <w:szCs w:val="24"/>
        </w:rPr>
        <w:t xml:space="preserve"> Eigenvectors for the first </w:t>
      </w:r>
      <w:r>
        <w:rPr>
          <w:rFonts w:ascii="Times New Roman" w:hAnsi="Times New Roman" w:cs="Times New Roman"/>
          <w:b/>
          <w:bCs/>
          <w:sz w:val="24"/>
          <w:szCs w:val="24"/>
        </w:rPr>
        <w:t>three</w:t>
      </w:r>
      <w:r w:rsidRPr="00B440D8">
        <w:rPr>
          <w:rFonts w:ascii="Times New Roman" w:hAnsi="Times New Roman" w:cs="Times New Roman"/>
          <w:b/>
          <w:bCs/>
          <w:sz w:val="24"/>
          <w:szCs w:val="24"/>
        </w:rPr>
        <w:t xml:space="preserve"> components of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qualitatively and </w:t>
      </w:r>
      <w:r w:rsidRPr="00B440D8">
        <w:rPr>
          <w:rFonts w:ascii="Times New Roman" w:hAnsi="Times New Roman" w:cs="Times New Roman"/>
          <w:b/>
          <w:bCs/>
          <w:sz w:val="24"/>
          <w:szCs w:val="24"/>
        </w:rPr>
        <w:t>quantitativel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440D8">
        <w:rPr>
          <w:rFonts w:ascii="Times New Roman" w:hAnsi="Times New Roman" w:cs="Times New Roman"/>
          <w:b/>
          <w:bCs/>
          <w:sz w:val="24"/>
          <w:szCs w:val="24"/>
        </w:rPr>
        <w:t xml:space="preserve">measured traits in </w:t>
      </w:r>
      <w:r w:rsidR="003309C2">
        <w:rPr>
          <w:rFonts w:ascii="Times New Roman" w:hAnsi="Times New Roman" w:cs="Times New Roman"/>
          <w:b/>
          <w:bCs/>
          <w:sz w:val="24"/>
          <w:szCs w:val="24"/>
        </w:rPr>
        <w:t>108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orghum</w:t>
      </w:r>
      <w:r w:rsidRPr="00B440D8">
        <w:rPr>
          <w:rFonts w:ascii="Times New Roman" w:hAnsi="Times New Roman" w:cs="Times New Roman"/>
          <w:b/>
          <w:bCs/>
          <w:sz w:val="24"/>
          <w:szCs w:val="24"/>
        </w:rPr>
        <w:t xml:space="preserve"> accessions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3348"/>
        <w:gridCol w:w="2250"/>
        <w:gridCol w:w="2070"/>
        <w:gridCol w:w="1908"/>
      </w:tblGrid>
      <w:tr w:rsidR="00552A88" w:rsidRPr="00563DE1" w:rsidTr="0002508D">
        <w:trPr>
          <w:trHeight w:val="20"/>
        </w:trPr>
        <w:tc>
          <w:tcPr>
            <w:tcW w:w="1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11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PC 1</w:t>
            </w:r>
          </w:p>
        </w:tc>
        <w:tc>
          <w:tcPr>
            <w:tcW w:w="10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PC 2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PC 3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4A7753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895E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7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0.216</w:t>
            </w:r>
          </w:p>
        </w:tc>
        <w:tc>
          <w:tcPr>
            <w:tcW w:w="108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-0.845</w:t>
            </w:r>
          </w:p>
        </w:tc>
        <w:tc>
          <w:tcPr>
            <w:tcW w:w="99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/>
                <w:sz w:val="24"/>
                <w:szCs w:val="24"/>
              </w:rPr>
              <w:t>0.393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1175" w:type="pct"/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Cs/>
                <w:sz w:val="24"/>
                <w:szCs w:val="24"/>
              </w:rPr>
              <w:t>0.743</w:t>
            </w:r>
          </w:p>
        </w:tc>
        <w:tc>
          <w:tcPr>
            <w:tcW w:w="1081" w:type="pct"/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Cs/>
                <w:sz w:val="24"/>
                <w:szCs w:val="24"/>
              </w:rPr>
              <w:t>0.075</w:t>
            </w:r>
          </w:p>
        </w:tc>
        <w:tc>
          <w:tcPr>
            <w:tcW w:w="996" w:type="pct"/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Cs/>
                <w:sz w:val="24"/>
                <w:szCs w:val="24"/>
              </w:rPr>
              <w:t>0.197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NLP</w:t>
            </w:r>
          </w:p>
        </w:tc>
        <w:tc>
          <w:tcPr>
            <w:tcW w:w="1175" w:type="pct"/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/>
                <w:sz w:val="24"/>
                <w:szCs w:val="24"/>
              </w:rPr>
              <w:t>0.847</w:t>
            </w:r>
          </w:p>
        </w:tc>
        <w:tc>
          <w:tcPr>
            <w:tcW w:w="1081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-0.163</w:t>
            </w:r>
          </w:p>
        </w:tc>
        <w:tc>
          <w:tcPr>
            <w:tcW w:w="996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0.154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LL</w:t>
            </w:r>
          </w:p>
        </w:tc>
        <w:tc>
          <w:tcPr>
            <w:tcW w:w="1175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0.688</w:t>
            </w:r>
          </w:p>
        </w:tc>
        <w:tc>
          <w:tcPr>
            <w:tcW w:w="1081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0.027</w:t>
            </w:r>
          </w:p>
        </w:tc>
        <w:tc>
          <w:tcPr>
            <w:tcW w:w="996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-0.262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LW</w:t>
            </w:r>
          </w:p>
        </w:tc>
        <w:tc>
          <w:tcPr>
            <w:tcW w:w="1175" w:type="pct"/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/>
                <w:sz w:val="24"/>
                <w:szCs w:val="24"/>
              </w:rPr>
              <w:t>0.851</w:t>
            </w:r>
          </w:p>
        </w:tc>
        <w:tc>
          <w:tcPr>
            <w:tcW w:w="1081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-0.002</w:t>
            </w:r>
          </w:p>
        </w:tc>
        <w:tc>
          <w:tcPr>
            <w:tcW w:w="996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-0.340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PL</w:t>
            </w:r>
          </w:p>
        </w:tc>
        <w:tc>
          <w:tcPr>
            <w:tcW w:w="1175" w:type="pct"/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Cs/>
                <w:sz w:val="24"/>
                <w:szCs w:val="24"/>
              </w:rPr>
              <w:t>0.010</w:t>
            </w:r>
          </w:p>
        </w:tc>
        <w:tc>
          <w:tcPr>
            <w:tcW w:w="1081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584</w:t>
            </w:r>
          </w:p>
        </w:tc>
        <w:tc>
          <w:tcPr>
            <w:tcW w:w="996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536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SG</w:t>
            </w:r>
          </w:p>
        </w:tc>
        <w:tc>
          <w:tcPr>
            <w:tcW w:w="1175" w:type="pct"/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/>
                <w:sz w:val="24"/>
                <w:szCs w:val="24"/>
              </w:rPr>
              <w:t>0.888</w:t>
            </w:r>
          </w:p>
        </w:tc>
        <w:tc>
          <w:tcPr>
            <w:tcW w:w="1081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-0.033</w:t>
            </w:r>
          </w:p>
        </w:tc>
        <w:tc>
          <w:tcPr>
            <w:tcW w:w="996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0.105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LWP</w:t>
            </w:r>
          </w:p>
        </w:tc>
        <w:tc>
          <w:tcPr>
            <w:tcW w:w="1175" w:type="pct"/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/>
                <w:sz w:val="24"/>
                <w:szCs w:val="24"/>
              </w:rPr>
              <w:t>0.950</w:t>
            </w:r>
          </w:p>
        </w:tc>
        <w:tc>
          <w:tcPr>
            <w:tcW w:w="1081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0.083</w:t>
            </w:r>
          </w:p>
        </w:tc>
        <w:tc>
          <w:tcPr>
            <w:tcW w:w="996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-0.153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SWP</w:t>
            </w:r>
          </w:p>
        </w:tc>
        <w:tc>
          <w:tcPr>
            <w:tcW w:w="1175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947</w:t>
            </w:r>
          </w:p>
        </w:tc>
        <w:tc>
          <w:tcPr>
            <w:tcW w:w="1081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196</w:t>
            </w:r>
          </w:p>
        </w:tc>
        <w:tc>
          <w:tcPr>
            <w:tcW w:w="996" w:type="pct"/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Cs/>
                <w:sz w:val="24"/>
                <w:szCs w:val="24"/>
              </w:rPr>
              <w:t>0.053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shd w:val="clear" w:color="auto" w:fill="auto"/>
            <w:noWrap/>
            <w:vAlign w:val="bottom"/>
            <w:hideMark/>
          </w:tcPr>
          <w:p w:rsidR="00552A88" w:rsidRPr="00B65427" w:rsidRDefault="00552A88" w:rsidP="00895E9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895E9D">
              <w:rPr>
                <w:rFonts w:ascii="Times New Roman" w:hAnsi="Times New Roman" w:cs="Times New Roman"/>
                <w:sz w:val="24"/>
                <w:szCs w:val="24"/>
              </w:rPr>
              <w:t>SR</w:t>
            </w:r>
          </w:p>
        </w:tc>
        <w:tc>
          <w:tcPr>
            <w:tcW w:w="1175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-0.015</w:t>
            </w:r>
          </w:p>
        </w:tc>
        <w:tc>
          <w:tcPr>
            <w:tcW w:w="1081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-0.472</w:t>
            </w:r>
          </w:p>
        </w:tc>
        <w:tc>
          <w:tcPr>
            <w:tcW w:w="996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-0.721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shd w:val="clear" w:color="auto" w:fill="auto"/>
            <w:noWrap/>
            <w:vAlign w:val="bottom"/>
            <w:hideMark/>
          </w:tcPr>
          <w:p w:rsidR="00552A88" w:rsidRPr="00B65427" w:rsidRDefault="00AB6DB7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4A7753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552A88" w:rsidRPr="00B65427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75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0.254</w:t>
            </w:r>
          </w:p>
        </w:tc>
        <w:tc>
          <w:tcPr>
            <w:tcW w:w="1081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-0.850</w:t>
            </w:r>
          </w:p>
        </w:tc>
        <w:tc>
          <w:tcPr>
            <w:tcW w:w="996" w:type="pct"/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/>
                <w:sz w:val="24"/>
                <w:szCs w:val="24"/>
              </w:rPr>
              <w:t>0.354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GFY</w:t>
            </w:r>
          </w:p>
        </w:tc>
        <w:tc>
          <w:tcPr>
            <w:tcW w:w="1175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954</w:t>
            </w:r>
          </w:p>
        </w:tc>
        <w:tc>
          <w:tcPr>
            <w:tcW w:w="1081" w:type="pct"/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176</w:t>
            </w:r>
          </w:p>
        </w:tc>
        <w:tc>
          <w:tcPr>
            <w:tcW w:w="996" w:type="pct"/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Cs/>
                <w:sz w:val="24"/>
                <w:szCs w:val="24"/>
              </w:rPr>
              <w:t>0.020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2A88" w:rsidRPr="00B65427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5427">
              <w:rPr>
                <w:rFonts w:ascii="Times New Roman" w:hAnsi="Times New Roman" w:cs="Times New Roman"/>
                <w:sz w:val="24"/>
                <w:szCs w:val="24"/>
              </w:rPr>
              <w:t>DMY</w:t>
            </w:r>
          </w:p>
        </w:tc>
        <w:tc>
          <w:tcPr>
            <w:tcW w:w="1175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2A88" w:rsidRPr="00AB6DB7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6DB7">
              <w:rPr>
                <w:rFonts w:ascii="Times New Roman" w:hAnsi="Times New Roman" w:cs="Times New Roman"/>
                <w:b/>
                <w:sz w:val="24"/>
                <w:szCs w:val="24"/>
              </w:rPr>
              <w:t>0.881</w:t>
            </w:r>
          </w:p>
        </w:tc>
        <w:tc>
          <w:tcPr>
            <w:tcW w:w="1081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0.053</w:t>
            </w:r>
          </w:p>
        </w:tc>
        <w:tc>
          <w:tcPr>
            <w:tcW w:w="996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>-0.018</w:t>
            </w:r>
          </w:p>
        </w:tc>
      </w:tr>
      <w:tr w:rsidR="00552A88" w:rsidRPr="00563DE1" w:rsidTr="0002508D">
        <w:trPr>
          <w:trHeight w:val="20"/>
        </w:trPr>
        <w:tc>
          <w:tcPr>
            <w:tcW w:w="1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variance explained</w:t>
            </w:r>
          </w:p>
        </w:tc>
        <w:tc>
          <w:tcPr>
            <w:tcW w:w="11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2.715</w:t>
            </w:r>
          </w:p>
        </w:tc>
        <w:tc>
          <w:tcPr>
            <w:tcW w:w="10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.245</w:t>
            </w: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52A88" w:rsidRPr="00563DE1" w:rsidRDefault="00552A88" w:rsidP="0002508D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.543</w:t>
            </w:r>
          </w:p>
        </w:tc>
      </w:tr>
    </w:tbl>
    <w:p w:rsidR="00552A88" w:rsidRPr="00AB6F53" w:rsidRDefault="00552A88" w:rsidP="00552A88">
      <w:pPr>
        <w:spacing w:before="240"/>
        <w:jc w:val="both"/>
        <w:rPr>
          <w:sz w:val="24"/>
          <w:szCs w:val="22"/>
        </w:rPr>
      </w:pPr>
      <w:r w:rsidRPr="00AB6F53">
        <w:rPr>
          <w:rFonts w:ascii="Times New Roman" w:hAnsi="Times New Roman" w:cs="Times New Roman"/>
          <w:sz w:val="24"/>
          <w:szCs w:val="24"/>
        </w:rPr>
        <w:t>D</w:t>
      </w:r>
      <w:r w:rsidR="00B9151E">
        <w:rPr>
          <w:rFonts w:ascii="Times New Roman" w:hAnsi="Times New Roman" w:cs="Times New Roman"/>
          <w:sz w:val="24"/>
          <w:szCs w:val="24"/>
        </w:rPr>
        <w:t>T</w:t>
      </w:r>
      <w:r w:rsidRPr="00AB6F53">
        <w:rPr>
          <w:rFonts w:ascii="Times New Roman" w:hAnsi="Times New Roman" w:cs="Times New Roman"/>
          <w:sz w:val="24"/>
          <w:szCs w:val="24"/>
        </w:rPr>
        <w:t>F=Days to 50% flowering; PH= Plant height; NLP=Number of leaves per plant; LW- Leaf width; PL=Panicle length; SG=Stem girth; LWP=leaf weight per plant; SWP=Stem weight per plant; LSR=</w:t>
      </w:r>
      <w:proofErr w:type="spellStart"/>
      <w:r w:rsidRPr="00AB6F53">
        <w:rPr>
          <w:rFonts w:ascii="Times New Roman" w:hAnsi="Times New Roman" w:cs="Times New Roman"/>
          <w:sz w:val="24"/>
          <w:szCs w:val="24"/>
        </w:rPr>
        <w:t>Leaf</w:t>
      </w:r>
      <w:proofErr w:type="gramStart"/>
      <w:r w:rsidRPr="00AB6F53">
        <w:rPr>
          <w:rFonts w:ascii="Times New Roman" w:hAnsi="Times New Roman" w:cs="Times New Roman"/>
          <w:sz w:val="24"/>
          <w:szCs w:val="24"/>
        </w:rPr>
        <w:t>:stem</w:t>
      </w:r>
      <w:proofErr w:type="spellEnd"/>
      <w:proofErr w:type="gramEnd"/>
      <w:r w:rsidRPr="00AB6F53">
        <w:rPr>
          <w:rFonts w:ascii="Times New Roman" w:hAnsi="Times New Roman" w:cs="Times New Roman"/>
          <w:sz w:val="24"/>
          <w:szCs w:val="24"/>
        </w:rPr>
        <w:t xml:space="preserve"> ratio; D</w:t>
      </w:r>
      <w:r w:rsidR="00B9151E">
        <w:rPr>
          <w:rFonts w:ascii="Times New Roman" w:hAnsi="Times New Roman" w:cs="Times New Roman"/>
          <w:sz w:val="24"/>
          <w:szCs w:val="24"/>
        </w:rPr>
        <w:t>T</w:t>
      </w:r>
      <w:r w:rsidRPr="00AB6F53">
        <w:rPr>
          <w:rFonts w:ascii="Times New Roman" w:hAnsi="Times New Roman" w:cs="Times New Roman"/>
          <w:sz w:val="24"/>
          <w:szCs w:val="24"/>
        </w:rPr>
        <w:t>M=Days to maturity; GFY=Green fodder yield; DMY=Dry matter yield</w:t>
      </w:r>
    </w:p>
    <w:p w:rsidR="00552A88" w:rsidRDefault="00552A88" w:rsidP="00552A88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552A88" w:rsidRPr="00F82D88" w:rsidRDefault="00552A88" w:rsidP="00552A88">
      <w:pPr>
        <w:rPr>
          <w:rFonts w:ascii="Times New Roman" w:hAnsi="Times New Roman" w:cs="Times New Roman"/>
          <w:i/>
          <w:iCs/>
          <w:szCs w:val="22"/>
        </w:rPr>
      </w:pPr>
    </w:p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/>
    <w:p w:rsidR="00552A88" w:rsidRDefault="00552A88" w:rsidP="00552A88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4: Grouping of sorghum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germplasm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based on disease reaction under natural epiphytic condition during two wet seasons of 2019 and 2020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163"/>
        <w:gridCol w:w="1243"/>
        <w:gridCol w:w="2223"/>
        <w:gridCol w:w="3422"/>
        <w:gridCol w:w="1525"/>
      </w:tblGrid>
      <w:tr w:rsidR="00552A88" w:rsidRPr="00563DE1" w:rsidTr="0002508D">
        <w:tc>
          <w:tcPr>
            <w:tcW w:w="479" w:type="pct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552A88" w:rsidRPr="00622A9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2A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ghly Resistant</w:t>
            </w:r>
          </w:p>
          <w:p w:rsidR="00552A88" w:rsidRPr="00622A9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2A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core 1)</w:t>
            </w:r>
          </w:p>
        </w:tc>
        <w:tc>
          <w:tcPr>
            <w:tcW w:w="627" w:type="pct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552A88" w:rsidRPr="00622A9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2A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istant</w:t>
            </w:r>
          </w:p>
          <w:p w:rsidR="00552A88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552A88" w:rsidRPr="00622A9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2A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core 2 to 3)</w:t>
            </w:r>
          </w:p>
        </w:tc>
        <w:tc>
          <w:tcPr>
            <w:tcW w:w="1211" w:type="pct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552A88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2A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erately</w:t>
            </w:r>
          </w:p>
          <w:p w:rsidR="00552A88" w:rsidRPr="00622A9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2A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istant</w:t>
            </w:r>
          </w:p>
          <w:p w:rsidR="00552A88" w:rsidRPr="00622A9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2A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core 4 to 5)</w:t>
            </w:r>
          </w:p>
        </w:tc>
        <w:tc>
          <w:tcPr>
            <w:tcW w:w="1837" w:type="pct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552A88" w:rsidRPr="00622A9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2A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sceptible</w:t>
            </w:r>
          </w:p>
          <w:p w:rsidR="00552A88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552A88" w:rsidRPr="00622A9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2A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core 6 to 7)</w:t>
            </w:r>
          </w:p>
        </w:tc>
        <w:tc>
          <w:tcPr>
            <w:tcW w:w="846" w:type="pct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552A88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2A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ghly</w:t>
            </w:r>
          </w:p>
          <w:p w:rsidR="00552A88" w:rsidRPr="00622A9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2A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sceptible</w:t>
            </w:r>
          </w:p>
          <w:p w:rsidR="00552A88" w:rsidRPr="00622A9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2A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core &gt;7)</w:t>
            </w:r>
          </w:p>
        </w:tc>
      </w:tr>
      <w:tr w:rsidR="00552A88" w:rsidRPr="00563DE1" w:rsidTr="0002508D">
        <w:tc>
          <w:tcPr>
            <w:tcW w:w="479" w:type="pct"/>
            <w:tcBorders>
              <w:left w:val="nil"/>
              <w:right w:val="nil"/>
            </w:tcBorders>
            <w:shd w:val="clear" w:color="auto" w:fill="auto"/>
          </w:tcPr>
          <w:p w:rsidR="00552A88" w:rsidRPr="00563DE1" w:rsidRDefault="00552A88" w:rsidP="000250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627" w:type="pct"/>
            <w:tcBorders>
              <w:left w:val="nil"/>
              <w:right w:val="nil"/>
            </w:tcBorders>
            <w:shd w:val="clear" w:color="auto" w:fill="auto"/>
          </w:tcPr>
          <w:p w:rsidR="00552A88" w:rsidRDefault="00552A88" w:rsidP="000250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512397</w:t>
            </w:r>
          </w:p>
          <w:p w:rsidR="001F5DC3" w:rsidRDefault="001F5DC3" w:rsidP="000250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512393</w:t>
            </w:r>
          </w:p>
          <w:p w:rsidR="001F5DC3" w:rsidRDefault="001F5DC3" w:rsidP="000250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512394</w:t>
            </w:r>
          </w:p>
          <w:p w:rsidR="001F5DC3" w:rsidRDefault="001F5DC3" w:rsidP="000250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EC512399</w:t>
            </w:r>
          </w:p>
          <w:p w:rsidR="001F5DC3" w:rsidRPr="00563DE1" w:rsidRDefault="001F5DC3" w:rsidP="0002508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</w:t>
            </w:r>
            <w:r w:rsidR="00BB6000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02-437</w:t>
            </w:r>
          </w:p>
        </w:tc>
        <w:tc>
          <w:tcPr>
            <w:tcW w:w="1211" w:type="pct"/>
            <w:tcBorders>
              <w:left w:val="nil"/>
              <w:right w:val="nil"/>
            </w:tcBorders>
            <w:shd w:val="clear" w:color="auto" w:fill="auto"/>
          </w:tcPr>
          <w:p w:rsidR="00552A88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</w:rPr>
              <w:t xml:space="preserve">EC507787, EC512437, </w:t>
            </w: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EC512459, EC512388, EC512402, EC512396, EC512404, EC512403, EC512401, EC512405, EC512432, EC512431, EC512430, EC512406, EC512428, EC 12429, EC512425, EC512414,  IG02-406, IG02-396, </w:t>
            </w:r>
          </w:p>
          <w:p w:rsidR="00552A88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435, IG02-379, </w:t>
            </w:r>
          </w:p>
          <w:p w:rsidR="00552A88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381, IG02-444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508,  IG02-501</w:t>
            </w:r>
          </w:p>
        </w:tc>
        <w:tc>
          <w:tcPr>
            <w:tcW w:w="1837" w:type="pct"/>
            <w:tcBorders>
              <w:left w:val="nil"/>
              <w:right w:val="nil"/>
            </w:tcBorders>
            <w:shd w:val="clear" w:color="auto" w:fill="auto"/>
          </w:tcPr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EC512452, EC512434, EC512461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EC 512455, EC 512458, EC512453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EC 507831, EC507820, EC 507816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EC507815, EC507827, EC507801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EC512389, EC512395,  EC512433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EC512379, EC507875, EC507874, </w:t>
            </w:r>
          </w:p>
          <w:p w:rsidR="00552A88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EC512364, EC507862, </w:t>
            </w: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407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410, IG02-411, IG02-412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416, IG02-420, IG02-419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386, IG02-385, IG02-383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431, IG02-434, IG02-440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441, IG02-442, IG02-439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443, IG02-438, IG02-376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389, IG03-340, IG01-450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1-440, IG01-436, IG01-466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1-431, IG03-318, IG03-327,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 IG03-328, IG02-502, IG02-504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510, IG02-509, IG02-503, </w:t>
            </w:r>
          </w:p>
          <w:p w:rsidR="00552A88" w:rsidRPr="00563DE1" w:rsidRDefault="00552A88" w:rsidP="0002508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G01-482, IG01-528</w:t>
            </w:r>
          </w:p>
        </w:tc>
        <w:tc>
          <w:tcPr>
            <w:tcW w:w="846" w:type="pct"/>
            <w:tcBorders>
              <w:left w:val="nil"/>
              <w:right w:val="nil"/>
            </w:tcBorders>
            <w:shd w:val="clear" w:color="auto" w:fill="auto"/>
          </w:tcPr>
          <w:p w:rsidR="00552A88" w:rsidRPr="00563DE1" w:rsidRDefault="00552A88" w:rsidP="0002508D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EC512449</w:t>
            </w:r>
          </w:p>
          <w:p w:rsidR="00552A88" w:rsidRDefault="00552A88" w:rsidP="000250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EC512444 </w:t>
            </w: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EC512457 EC507822 EC507829 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EC507796</w:t>
            </w: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</w:p>
          <w:p w:rsidR="00552A88" w:rsidRDefault="00552A88" w:rsidP="000250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IG02-391 IG02-387 IG02-415 IG02-423 IG02-422 IG02-424 IG01-437 IG03-313 IG03-325 IG03-315 </w:t>
            </w:r>
            <w:r w:rsidRPr="00563DE1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G01-467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563DE1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IG02-429</w:t>
            </w:r>
          </w:p>
          <w:p w:rsidR="00B9151E" w:rsidRPr="00563DE1" w:rsidRDefault="00B9151E" w:rsidP="0002508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MP Chari</w:t>
            </w:r>
          </w:p>
        </w:tc>
      </w:tr>
    </w:tbl>
    <w:p w:rsidR="00552A88" w:rsidRDefault="00552A88" w:rsidP="00552A88"/>
    <w:p w:rsidR="00552A88" w:rsidRDefault="00552A88"/>
    <w:sectPr w:rsidR="00552A88" w:rsidSect="00552A88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rEwMDS1MDSwMDM0MTdV0lEKTi0uzszPAykwrwUAYC2J9iwAAAA="/>
  </w:docVars>
  <w:rsids>
    <w:rsidRoot w:val="00552A88"/>
    <w:rsid w:val="00012805"/>
    <w:rsid w:val="0002508D"/>
    <w:rsid w:val="000E42FD"/>
    <w:rsid w:val="001F5DC3"/>
    <w:rsid w:val="002A1BD5"/>
    <w:rsid w:val="003309C2"/>
    <w:rsid w:val="00455E71"/>
    <w:rsid w:val="0049402F"/>
    <w:rsid w:val="004A7753"/>
    <w:rsid w:val="004F07D6"/>
    <w:rsid w:val="00552A88"/>
    <w:rsid w:val="00585FFA"/>
    <w:rsid w:val="00895E9D"/>
    <w:rsid w:val="008D1CBD"/>
    <w:rsid w:val="00AB6DB7"/>
    <w:rsid w:val="00B9151E"/>
    <w:rsid w:val="00BB6000"/>
    <w:rsid w:val="00F300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A88"/>
    <w:rPr>
      <w:rFonts w:ascii="Calibri" w:eastAsia="Times New Roman" w:hAnsi="Calibri" w:cs="Mangal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52A88"/>
    <w:pPr>
      <w:spacing w:after="0" w:line="240" w:lineRule="auto"/>
    </w:pPr>
    <w:rPr>
      <w:rFonts w:ascii="Calibri" w:eastAsia="Times New Roman" w:hAnsi="Calibri" w:cs="Mangal"/>
      <w:szCs w:val="20"/>
      <w:lang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6</Pages>
  <Words>1306</Words>
  <Characters>744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9</cp:revision>
  <cp:lastPrinted>2023-08-30T04:56:00Z</cp:lastPrinted>
  <dcterms:created xsi:type="dcterms:W3CDTF">2023-04-01T05:46:00Z</dcterms:created>
  <dcterms:modified xsi:type="dcterms:W3CDTF">2023-09-01T10:42:00Z</dcterms:modified>
</cp:coreProperties>
</file>